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9090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5/Mar/2022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HJHJII,GUJ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401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401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